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p>
      <w:pPr>
        <w:pStyle w:val="FirstParagraph"/>
      </w:pPr>
      <w:r>
        <w:rPr>
          <w:bCs/>
          <w:b/>
        </w:rPr>
        <w:t xml:space="preserve">John Doe</w:t>
      </w:r>
      <w:r>
        <w:br/>
      </w:r>
      <w:r>
        <w:t xml:space="preserve">123 Engineering Street, Cairo</w:t>
      </w:r>
      <w:r>
        <w:br/>
      </w:r>
      <w:r>
        <w:t xml:space="preserve">Egypt</w:t>
      </w:r>
      <w:r>
        <w:br/>
      </w:r>
      <w:r>
        <w:t xml:space="preserve">Phone: +20-123-456-7890</w:t>
      </w:r>
      <w:r>
        <w:br/>
      </w:r>
      <w:r>
        <w:t xml:space="preserve">Email: johndoe@example.com</w:t>
      </w:r>
    </w:p>
    <w:p>
      <w:pPr>
        <w:pStyle w:val="BodyText"/>
      </w:pPr>
      <w:r>
        <w:t xml:space="preserve">April 5, 2024</w:t>
      </w:r>
    </w:p>
    <w:p>
      <w:pPr>
        <w:pStyle w:val="BodyText"/>
      </w:pPr>
      <w:r>
        <w:rPr>
          <w:bCs/>
          <w:b/>
        </w:rPr>
        <w:t xml:space="preserve">Hiring Manager</w:t>
      </w:r>
      <w:r>
        <w:br/>
      </w:r>
      <w:r>
        <w:t xml:space="preserve">ABC Engineering Solutions</w:t>
      </w:r>
      <w:r>
        <w:br/>
      </w:r>
      <w:r>
        <w:t xml:space="preserve">101 Al-Walidya Street, Cairo</w:t>
      </w:r>
      <w:r>
        <w:br/>
      </w:r>
      <w:r>
        <w:t xml:space="preserve">Egypt</w:t>
      </w:r>
    </w:p>
    <w:bookmarkStart w:id="20" w:name="Xb807606be6a9182f1283adea3f87df0552be002"/>
    <w:p>
      <w:pPr>
        <w:pStyle w:val="Heading1"/>
      </w:pPr>
      <w:r>
        <w:t xml:space="preserve">Cover Letter for Mechanical Engineer Position</w:t>
      </w:r>
    </w:p>
    <w:p>
      <w:pPr>
        <w:pStyle w:val="FirstParagraph"/>
      </w:pPr>
      <w:r>
        <w:t xml:space="preserve">Dear Hiring Manager,</w:t>
      </w:r>
    </w:p>
    <w:p>
      <w:pPr>
        <w:pStyle w:val="BodyText"/>
      </w:pPr>
      <w:r>
        <w:t xml:space="preserve">I am writing to express my enthusiastic interest in the Mechanical Engineer position at ABC Engineering Solutions in Cairo, Egypt. As a highly motivated and skilled mechanical engineer with over five years of experience in design, development, and project management, I am eager to contribute my expertise to your team while leveraging the unique opportunities available within Egypt’s dynamic engineering landscape. This cover letter outlines my qualifications and how they align with the needs of your organization in Cairo.</w:t>
      </w:r>
    </w:p>
    <w:p>
      <w:pPr>
        <w:pStyle w:val="BodyText"/>
      </w:pPr>
      <w:r>
        <w:t xml:space="preserve">Having worked on a wide range of projects across both local and international markets, I have developed a deep understanding of mechanical systems, thermodynamics, and industrial automation. My career has been dedicated to solving complex engineering challenges while adhering to strict safety standards and sustainability principles. In Egypt Cairo, where infrastructure development and industrial growth are accelerating rapidly, my technical background equips me to deliver innovative solutions that meet the demands of modern engineering projects.</w:t>
      </w:r>
    </w:p>
    <w:p>
      <w:pPr>
        <w:pStyle w:val="BodyText"/>
      </w:pPr>
      <w:r>
        <w:t xml:space="preserve">As a Mechanical Engineer, I specialize in the design and optimization of mechanical systems for industries such as manufacturing, energy, and construction. My experience includes leading cross-functional teams to develop prototypes, conduct feasibility studies, and implement cost-effective solutions. For example, during my tenure at XYZ Engineering in Cairo, I spearheaded the design of a high-efficiency HVAC system for a commercial building that reduced energy consumption by 25%. This project not only showcased my technical skills but also highlighted my ability to adapt to the specific requirements of projects in Egypt Cairo, where climate and resource constraints often shape engineering decisions.</w:t>
      </w:r>
    </w:p>
    <w:p>
      <w:pPr>
        <w:pStyle w:val="BodyText"/>
      </w:pPr>
      <w:r>
        <w:t xml:space="preserve">One of my key strengths is my proficiency in CAD software (SolidWorks, AutoCAD) and simulation tools (ANSYS, MATLAB), which I use to create detailed models and analyze system performance. Additionally, I hold a degree in Mechanical Engineering from Cairo University, where I graduated with honors. This academic foundation has been complemented by continuous professional development through certifications in Lean Manufacturing and Project Management (PMP). These qualifications have enabled me to approach projects with a holistic perspective, ensuring that technical excellence is balanced with operational efficiency and cost-effectiveness.</w:t>
      </w:r>
    </w:p>
    <w:p>
      <w:pPr>
        <w:pStyle w:val="BodyText"/>
      </w:pPr>
      <w:r>
        <w:t xml:space="preserve">What sets me apart as a Mechanical Engineer is my ability to collaborate effectively with diverse teams, including architects, electricians, and project managers. In Egypt Cairo, where engineering projects often involve coordination between local and international stakeholders, this skill is invaluable. I have experience working on large-scale infrastructure projects such as the expansion of the New Administrative Capital and renewable energy initiatives like solar power plants. These experiences have deepened my understanding of the unique challenges and opportunities present in Egypt’s engineering sector.</w:t>
      </w:r>
    </w:p>
    <w:p>
      <w:pPr>
        <w:pStyle w:val="BodyText"/>
      </w:pPr>
      <w:r>
        <w:t xml:space="preserve">I am particularly drawn to ABC Engineering Solutions because of your reputation for innovation and commitment to excellence. Your focus on sustainable engineering practices resonates with my own values, especially in a region like Egypt Cairo, where environmental stewardship is increasingly critical. I am confident that my technical expertise, combined with my passion for mechanical engineering, would allow me to contribute meaningfully to your projects while advancing the company’s mission.</w:t>
      </w:r>
    </w:p>
    <w:p>
      <w:pPr>
        <w:pStyle w:val="BodyText"/>
      </w:pPr>
      <w:r>
        <w:t xml:space="preserve">Moreover, I have a strong grasp of local regulations and industry standards in Egypt. This includes familiarity with Egyptian Building Codes (EBC) and international standards such as ISO 9001. My ability to navigate these frameworks ensures that all engineering solutions are not only technically sound but also compliant with local requirements, which is essential for successful project execution in Cairo.</w:t>
      </w:r>
    </w:p>
    <w:p>
      <w:pPr>
        <w:pStyle w:val="BodyText"/>
      </w:pPr>
      <w:r>
        <w:t xml:space="preserve">My experience in managing timelines, budgets, and client expectations further strengthens my suitability for this role. I have successfully led projects from conceptualization to completion, ensuring they meet deadlines and stay within scope. In Egypt Cairo’s competitive environment, where precision and reliability are paramount, I am committed to delivering results that exceed expectations.</w:t>
      </w:r>
    </w:p>
    <w:p>
      <w:pPr>
        <w:pStyle w:val="BodyText"/>
      </w:pPr>
      <w:r>
        <w:t xml:space="preserve">I would welcome the opportunity to discuss how my background and skills align with the goals of ABC Engineering Solutions. Thank you for considering my application. I look forward to the possibility of contributing to your team’s success in Egypt Cairo.</w:t>
      </w:r>
    </w:p>
    <w:p>
      <w:pPr>
        <w:pStyle w:val="BodyText"/>
      </w:pPr>
      <w:r>
        <w:t xml:space="preserve">Sincerely,</w:t>
      </w:r>
      <w:r>
        <w:br/>
      </w:r>
      <w:r>
        <w:rPr>
          <w:bCs/>
          <w:b/>
        </w:rPr>
        <w:t xml:space="preserve">John Doe</w:t>
      </w:r>
      <w:r>
        <w:br/>
      </w:r>
      <w:r>
        <w:t xml:space="preserve">Mechan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5-12-09T15:13:18Z</dcterms:created>
  <dcterms:modified xsi:type="dcterms:W3CDTF">2025-12-09T15:13:18Z</dcterms:modified>
</cp:coreProperties>
</file>

<file path=docProps/custom.xml><?xml version="1.0" encoding="utf-8"?>
<Properties xmlns="http://schemas.openxmlformats.org/officeDocument/2006/custom-properties" xmlns:vt="http://schemas.openxmlformats.org/officeDocument/2006/docPropsVTypes"/>
</file>